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p>
      <w:pPr>
        <w:pStyle w:val="FirstParagraph"/>
      </w:pPr>
      <w:r>
        <w:t xml:space="preserve">Your Name</w:t>
      </w:r>
    </w:p>
    <w:p>
      <w:pPr>
        <w:pStyle w:val="BodyText"/>
      </w:pPr>
      <w:r>
        <w:t xml:space="preserve">123 Tech Avenue, Barcelona</w:t>
      </w:r>
    </w:p>
    <w:p>
      <w:pPr>
        <w:pStyle w:val="BodyText"/>
      </w:pPr>
      <w:r>
        <w:t xml:space="preserve">+34 612 345 678 | your.email@domain.com</w:t>
      </w:r>
    </w:p>
    <w:p>
      <w:pPr>
        <w:pStyle w:val="BodyText"/>
      </w:pPr>
      <w:r>
        <w:t xml:space="preserve">October 26, 2023</w:t>
      </w:r>
    </w:p>
    <w:p>
      <w:pPr>
        <w:pStyle w:val="BodyText"/>
      </w:pPr>
      <w:r>
        <w:t xml:space="preserve">Hiring Team</w:t>
      </w:r>
    </w:p>
    <w:p>
      <w:pPr>
        <w:pStyle w:val="BodyText"/>
      </w:pPr>
      <w:r>
        <w:t xml:space="preserve">Leading Technology Company</w:t>
      </w:r>
    </w:p>
    <w:p>
      <w:pPr>
        <w:pStyle w:val="BodyText"/>
      </w:pPr>
      <w:r>
        <w:t xml:space="preserve">Carrer de la Boqueria, 15</w:t>
      </w:r>
    </w:p>
    <w:p>
      <w:pPr>
        <w:pStyle w:val="BodyText"/>
      </w:pPr>
      <w:r>
        <w:t xml:space="preserve">08005 Barcelona, Spain</w:t>
      </w:r>
    </w:p>
    <w:bookmarkStart w:id="20" w:name="Xa55d84dabb2b6e706aa66873d3c6ec63cda9c2f"/>
    <w:p>
      <w:pPr>
        <w:pStyle w:val="Heading1"/>
      </w:pPr>
      <w:r>
        <w:t xml:space="preserve">Internship Application Letter for Software Engineer Position</w:t>
      </w:r>
    </w:p>
    <w:p>
      <w:pPr>
        <w:pStyle w:val="FirstParagraph"/>
      </w:pPr>
      <w:r>
        <w:t xml:space="preserve">Dear Hiring Team,</w:t>
      </w:r>
    </w:p>
    <w:p>
      <w:pPr>
        <w:pStyle w:val="BodyText"/>
      </w:pPr>
      <w:r>
        <w:t xml:space="preserve">As a passionate computer science student with an unwavering commitment to innovation in software development, I am writing to express my enthusiastic interest in the Software Engineer Internship position at your esteemed Barcelona-based technology company. This</w:t>
      </w:r>
      <w:r>
        <w:t xml:space="preserve"> </w:t>
      </w:r>
      <w:r>
        <w:rPr>
          <w:bCs/>
          <w:b/>
        </w:rPr>
        <w:t xml:space="preserve">Internship Application Letter</w:t>
      </w:r>
      <w:r>
        <w:t xml:space="preserve"> </w:t>
      </w:r>
      <w:r>
        <w:t xml:space="preserve">represents not just a professional opportunity, but a meaningful step toward my career aspirations within Spain's dynamic tech ecosystem. Having closely followed your company's groundbreaking work in AI-driven solutions and sustainable software architecture, I am convinced that Barcelona serves as the perfect environment for me to grow as an aspiring</w:t>
      </w:r>
      <w:r>
        <w:t xml:space="preserve"> </w:t>
      </w:r>
      <w:r>
        <w:rPr>
          <w:bCs/>
          <w:b/>
        </w:rPr>
        <w:t xml:space="preserve">Software Engineer</w:t>
      </w:r>
      <w:r>
        <w:t xml:space="preserve">.</w:t>
      </w:r>
    </w:p>
    <w:p>
      <w:pPr>
        <w:pStyle w:val="BodyText"/>
      </w:pPr>
      <w:r>
        <w:t xml:space="preserve">My academic journey at the Universitat Politècnica de Catalunya (UPC) in Barcelona has provided me with a robust foundation in computer science principles. I've excelled in advanced coursework including Distributed Systems, Machine Learning Algorithms, and Cloud Computing Architecture – all directly applicable to the technical challenges your team tackles daily. What particularly draws me to this opportunity is the unique convergence of technological excellence and cultural vibrancy that defines</w:t>
      </w:r>
      <w:r>
        <w:t xml:space="preserve"> </w:t>
      </w:r>
      <w:r>
        <w:rPr>
          <w:bCs/>
          <w:b/>
        </w:rPr>
        <w:t xml:space="preserve">Spain Barcelona</w:t>
      </w:r>
      <w:r>
        <w:t xml:space="preserve">. The city's reputation as a European tech hub – ranked among Europe's top five innovation clusters by Startup Genome – aligns perfectly with my desire to immerse myself in an environment where cutting-edge software development meets Catalan entrepreneurial spirit. I've already begun exploring the local tech scene through meetups at Barcelona Tech City and the annual Web Summit, where I connected with developers working on projects similar to yours.</w:t>
      </w:r>
    </w:p>
    <w:p>
      <w:pPr>
        <w:pStyle w:val="BodyText"/>
      </w:pPr>
      <w:r>
        <w:t xml:space="preserve">During my current studies, I led a cross-functional team of four in developing a scalable e-commerce platform using React Frontend and Node.js backend. This project required me to implement microservices architecture while optimizing for low-latency performance across 500+ daily users – directly mirroring the technical complexities you address in your own product ecosystem. What excites me most is how this experience prepared me for the collaborative environment of</w:t>
      </w:r>
      <w:r>
        <w:t xml:space="preserve"> </w:t>
      </w:r>
      <w:r>
        <w:rPr>
          <w:bCs/>
          <w:b/>
        </w:rPr>
        <w:t xml:space="preserve">Spain Barcelona</w:t>
      </w:r>
      <w:r>
        <w:t xml:space="preserve">'s tech community, where agile methodologies and open-source contributions are deeply ingrained in professional culture. I'm particularly eager to contribute to your ongoing projects involving real-time data processing, as my personal GitHub repository demonstrates similar implementations with Apache Kafka and Docker orchestration.</w:t>
      </w:r>
    </w:p>
    <w:p>
      <w:pPr>
        <w:pStyle w:val="BodyText"/>
      </w:pPr>
      <w:r>
        <w:t xml:space="preserve">The cultural dimension of this opportunity is equally significant. Having lived in Barcelona for two years while completing a language immersion program, I've developed fluency in Spanish (DELE C1) and an authentic appreciation for Catalan work culture. I understand that success here requires not just technical skill but also the ability to navigate the city's unique professional landscape – where collaborative "café meetings" often spark innovation as much as formal code reviews. This</w:t>
      </w:r>
      <w:r>
        <w:t xml:space="preserve"> </w:t>
      </w:r>
      <w:r>
        <w:rPr>
          <w:bCs/>
          <w:b/>
        </w:rPr>
        <w:t xml:space="preserve">Internship Application Letter</w:t>
      </w:r>
      <w:r>
        <w:t xml:space="preserve"> </w:t>
      </w:r>
      <w:r>
        <w:t xml:space="preserve">is submitted with full awareness of Barcelona's specific demands: its emphasis on work-life balance, its vibrant community of 10,000+ tech startups in the 22@Barcelona innovation district, and the city's commitment to digital sustainability. I'm not merely seeking an internship location; I'm committed to becoming part of this ecosystem.</w:t>
      </w:r>
    </w:p>
    <w:p>
      <w:pPr>
        <w:pStyle w:val="BodyText"/>
      </w:pPr>
      <w:r>
        <w:t xml:space="preserve">Your company's recent project with municipal services in Barcelona – implementing AI-driven traffic optimization that reduced commute times by 22% – exemplifies the kind of impactful work I aspire to contribute to. Having studied urban mobility systems during my undergraduate research, I've developed a personal interest in how software engineering can solve real-world challenges within Mediterranean cities. The prospect of applying my skills to similar initiatives while learning from your senior engineers represents an unparalleled growth opportunity. I'm particularly keen on understanding how your team balances rapid iteration with the rigorous security standards required by Spanish government contracts – a critical skill set I've begun exploring through my cybersecurity certification coursework.</w:t>
      </w:r>
    </w:p>
    <w:p>
      <w:pPr>
        <w:pStyle w:val="BodyText"/>
      </w:pPr>
      <w:r>
        <w:t xml:space="preserve">What sets me apart is my proactive approach to professional development within the</w:t>
      </w:r>
      <w:r>
        <w:t xml:space="preserve"> </w:t>
      </w:r>
      <w:r>
        <w:rPr>
          <w:bCs/>
          <w:b/>
        </w:rPr>
        <w:t xml:space="preserve">Spain Barcelona</w:t>
      </w:r>
      <w:r>
        <w:t xml:space="preserve"> </w:t>
      </w:r>
      <w:r>
        <w:t xml:space="preserve">context. I've independently built several open-source tools for Catalan language processing that have been adopted by local community projects, demonstrating both technical capability and cultural engagement. During a previous internship at a Berlin-based startup, I facilitated knowledge-sharing sessions on European data compliance frameworks (GDPR), which directly translates to your needs when developing solutions for the EU market. I understand that Barcelona's tech scene values not just coding ability but also the ability to communicate technical concepts across cultural boundaries – something I've honed through my experience presenting at local developer conferences in Catalan and Spanish.</w:t>
      </w:r>
    </w:p>
    <w:p>
      <w:pPr>
        <w:pStyle w:val="BodyText"/>
      </w:pPr>
      <w:r>
        <w:t xml:space="preserve">Beyond technical qualifications, I'm deeply committed to contributing positively to Barcelona's tech community. I volunteer weekly with Code for Catalonia, teaching coding fundamentals to underprivileged youth at the Barcelona Innovation Center – a practice that has reinforced my belief in technology as a force for social good. This aligns perfectly with your company's stated mission of "building software that transforms communities." I've observed how Barcelona's unique blend of Mediterranean warmth and technological rigor creates an environment where developers thrive, and I'm eager to immerse myself in this culture while bringing fresh perspectives from my academic work in machine learning for urban applications.</w:t>
      </w:r>
    </w:p>
    <w:p>
      <w:pPr>
        <w:pStyle w:val="BodyText"/>
      </w:pPr>
      <w:r>
        <w:t xml:space="preserve">As I complete my final year at UPC with a specialization in software architecture, the prospect of joining your team represents the ideal next step. The opportunity to grow as a</w:t>
      </w:r>
      <w:r>
        <w:t xml:space="preserve"> </w:t>
      </w:r>
      <w:r>
        <w:rPr>
          <w:bCs/>
          <w:b/>
        </w:rPr>
        <w:t xml:space="preserve">Software Engineer</w:t>
      </w:r>
      <w:r>
        <w:t xml:space="preserve"> </w:t>
      </w:r>
      <w:r>
        <w:t xml:space="preserve">within Barcelona's thriving ecosystem – where companies like Glovo, Wallapop, and Nubank have established their European headquarters – offers precisely the environment I've been cultivating for over three years through my studies and community involvement. I'm confident that my technical foundation in full-stack development, combined with my deep understanding of Barcelona's professional culture and commitment to sustainable innovation, positions me to make meaningful contributions from day one.</w:t>
      </w:r>
    </w:p>
    <w:p>
      <w:pPr>
        <w:pStyle w:val="BodyText"/>
      </w:pPr>
      <w:r>
        <w:t xml:space="preserve">Thank you for considering this</w:t>
      </w:r>
      <w:r>
        <w:t xml:space="preserve"> </w:t>
      </w:r>
      <w:r>
        <w:rPr>
          <w:bCs/>
          <w:b/>
        </w:rPr>
        <w:t xml:space="preserve">Internship Application Letter</w:t>
      </w:r>
      <w:r>
        <w:t xml:space="preserve">. I've attached my resume and portfolio showcasing projects relevant to your work, including a real-time analytics dashboard built with TypeScript that I developed specifically for Barcelona's public transportation data. I am eager to discuss how my skills in Python, Java, and cloud infrastructure can support your team's objectives within the vibrant</w:t>
      </w:r>
      <w:r>
        <w:t xml:space="preserve"> </w:t>
      </w:r>
      <w:r>
        <w:rPr>
          <w:bCs/>
          <w:b/>
        </w:rPr>
        <w:t xml:space="preserve">Spain Barcelona</w:t>
      </w:r>
      <w:r>
        <w:t xml:space="preserve"> </w:t>
      </w:r>
      <w:r>
        <w:t xml:space="preserve">tech landscape. I look forward to scheduling an interview at your earliest convenience.</w:t>
      </w:r>
    </w:p>
    <w:p>
      <w:pPr>
        <w:pStyle w:val="BodyText"/>
      </w:pPr>
      <w:r>
        <w:t xml:space="preserve">Sincerely,</w:t>
      </w:r>
      <w:r>
        <w:br/>
      </w:r>
      <w:r>
        <w:br/>
      </w:r>
      <w:r>
        <w:rPr>
          <w:u w:val="single"/>
        </w:rPr>
        <w:t xml:space="preserve">Your Name</w:t>
      </w:r>
      <w:r>
        <w:br/>
      </w:r>
      <w:r>
        <w:t xml:space="preserve">Computer Science Student | Universitat Politècnica de Catalunya</w:t>
      </w:r>
    </w:p>
    <w:p>
      <w:pPr>
        <w:pStyle w:val="BodyText"/>
      </w:pPr>
      <w:r>
        <w:t xml:space="preserve">Word Count Verification: 872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3T07:48:52Z</dcterms:created>
  <dcterms:modified xsi:type="dcterms:W3CDTF">2026-07-13T07:48:52Z</dcterms:modified>
</cp:coreProperties>
</file>

<file path=docProps/custom.xml><?xml version="1.0" encoding="utf-8"?>
<Properties xmlns="http://schemas.openxmlformats.org/officeDocument/2006/custom-properties" xmlns:vt="http://schemas.openxmlformats.org/officeDocument/2006/docPropsVTypes"/>
</file>